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69373E0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01B5F">
        <w:rPr>
          <w:rFonts w:asciiTheme="minorHAnsi" w:hAnsiTheme="minorHAnsi" w:cstheme="minorHAnsi"/>
          <w:bCs/>
          <w:sz w:val="22"/>
          <w:szCs w:val="22"/>
        </w:rPr>
        <w:t>deskorolka terapeutyczna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0BF39591" w:rsidR="00476F6D" w:rsidRPr="00476F6D" w:rsidRDefault="00932C3A" w:rsidP="00932C3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ymiar siedziska </w:t>
            </w:r>
            <w:r w:rsidRPr="00932C3A">
              <w:rPr>
                <w:rFonts w:asciiTheme="minorHAnsi" w:hAnsiTheme="minorHAnsi" w:cstheme="minorHAnsi"/>
                <w:sz w:val="20"/>
                <w:szCs w:val="20"/>
              </w:rPr>
              <w:t>(+/-5%): 50 x 30 x 8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3D2FD772" w:rsidR="00476F6D" w:rsidRPr="00596BFD" w:rsidRDefault="00932C3A" w:rsidP="00932C3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</w:t>
            </w:r>
            <w:r w:rsidRPr="00932C3A">
              <w:rPr>
                <w:rFonts w:asciiTheme="minorHAnsi" w:hAnsiTheme="minorHAnsi" w:cstheme="minorHAnsi"/>
                <w:sz w:val="20"/>
                <w:szCs w:val="20"/>
              </w:rPr>
              <w:t>(+/-5%): 2,5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D6364A" w:rsidRPr="00CB152B" w14:paraId="7B4040D8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5D003" w14:textId="60A51793" w:rsidR="00D6364A" w:rsidRPr="00CB152B" w:rsidRDefault="00D6364A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9B72B" w14:textId="738558BA" w:rsidR="00D6364A" w:rsidRDefault="00932C3A" w:rsidP="00932C3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konanie: s</w:t>
            </w:r>
            <w:r w:rsidRPr="00932C3A">
              <w:rPr>
                <w:rFonts w:asciiTheme="minorHAnsi" w:hAnsiTheme="minorHAnsi" w:cstheme="minorHAnsi"/>
                <w:sz w:val="20"/>
                <w:szCs w:val="20"/>
              </w:rPr>
              <w:t>tal, sklejka, skaj, materiał tapicerski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4A950" w14:textId="77777777" w:rsidR="00D6364A" w:rsidRPr="00CB152B" w:rsidRDefault="00D6364A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B33336" w:rsidRPr="00CB152B" w14:paraId="71F31C90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8FB37" w14:textId="12C338D6" w:rsidR="00B33336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A5953" w14:textId="774C4902" w:rsidR="00B33336" w:rsidRDefault="00932C3A" w:rsidP="00932C3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zeznaczenie: d</w:t>
            </w:r>
            <w:r w:rsidRPr="00932C3A">
              <w:rPr>
                <w:rFonts w:asciiTheme="minorHAnsi" w:hAnsiTheme="minorHAnsi" w:cstheme="minorHAnsi"/>
                <w:sz w:val="20"/>
                <w:szCs w:val="20"/>
              </w:rPr>
              <w:t>iagnoza i terapia integracji sensorycznej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1B82B" w14:textId="77777777" w:rsidR="00B33336" w:rsidRPr="00CB152B" w:rsidRDefault="00B33336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F004D" w:rsidRPr="00CB152B" w14:paraId="09A31646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73D0B" w14:textId="691F5742" w:rsidR="003F004D" w:rsidRDefault="00B33336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</w:t>
            </w:r>
            <w:r w:rsidR="003F004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DA10C" w14:textId="6AF41404" w:rsidR="003F004D" w:rsidRDefault="005303FB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zykładowe rozwiązanie</w:t>
            </w:r>
            <w:r w:rsidR="00F22437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932C3A" w:rsidRPr="00932C3A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1196C54D" wp14:editId="1126329F">
                  <wp:extent cx="1943100" cy="1294105"/>
                  <wp:effectExtent l="0" t="0" r="0" b="1905"/>
                  <wp:docPr id="1" name="Obraz 1" descr="https://www.sklep-kajkosz.pl/environment/cache/images/500_500_productGfx_d5851cb3aa23393db1fb65daa504390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sklep-kajkosz.pl/environment/cache/images/500_500_productGfx_d5851cb3aa23393db1fb65daa504390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7595" cy="13237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7F8DD" w14:textId="77777777" w:rsidR="003F004D" w:rsidRPr="00CB152B" w:rsidRDefault="003F004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  <w:bookmarkStart w:id="0" w:name="_GoBack"/>
        <w:bookmarkEnd w:id="0"/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1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F1F6E" w14:textId="77777777" w:rsidR="00F80891" w:rsidRDefault="00F80891" w:rsidP="00DF1622">
      <w:r>
        <w:separator/>
      </w:r>
    </w:p>
  </w:endnote>
  <w:endnote w:type="continuationSeparator" w:id="0">
    <w:p w14:paraId="17FFAFA7" w14:textId="77777777" w:rsidR="00F80891" w:rsidRDefault="00F80891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CFCC891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2437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43B109" w14:textId="77777777" w:rsidR="00F80891" w:rsidRDefault="00F80891" w:rsidP="00DF1622">
      <w:r>
        <w:separator/>
      </w:r>
    </w:p>
  </w:footnote>
  <w:footnote w:type="continuationSeparator" w:id="0">
    <w:p w14:paraId="5192AD57" w14:textId="77777777" w:rsidR="00F80891" w:rsidRDefault="00F80891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4573E"/>
    <w:rsid w:val="000546E6"/>
    <w:rsid w:val="00055C6A"/>
    <w:rsid w:val="00092120"/>
    <w:rsid w:val="000D0A4C"/>
    <w:rsid w:val="000D49FE"/>
    <w:rsid w:val="00154807"/>
    <w:rsid w:val="00163B84"/>
    <w:rsid w:val="001C0E1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60AA9"/>
    <w:rsid w:val="00363CC0"/>
    <w:rsid w:val="00372974"/>
    <w:rsid w:val="00386A10"/>
    <w:rsid w:val="00390B16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303FB"/>
    <w:rsid w:val="00545473"/>
    <w:rsid w:val="005571E4"/>
    <w:rsid w:val="0059105D"/>
    <w:rsid w:val="00596BFD"/>
    <w:rsid w:val="0064107C"/>
    <w:rsid w:val="00660753"/>
    <w:rsid w:val="00676169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32C3A"/>
    <w:rsid w:val="00990E2A"/>
    <w:rsid w:val="00A023DB"/>
    <w:rsid w:val="00A530BD"/>
    <w:rsid w:val="00A75151"/>
    <w:rsid w:val="00AB2A0C"/>
    <w:rsid w:val="00AD6068"/>
    <w:rsid w:val="00B0234B"/>
    <w:rsid w:val="00B33336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2A5"/>
    <w:rsid w:val="00CC2945"/>
    <w:rsid w:val="00D14C18"/>
    <w:rsid w:val="00D25389"/>
    <w:rsid w:val="00D305F2"/>
    <w:rsid w:val="00D6364A"/>
    <w:rsid w:val="00DA4F81"/>
    <w:rsid w:val="00DB586C"/>
    <w:rsid w:val="00DE6915"/>
    <w:rsid w:val="00DF1622"/>
    <w:rsid w:val="00E9357A"/>
    <w:rsid w:val="00EA2CB6"/>
    <w:rsid w:val="00EB4831"/>
    <w:rsid w:val="00F004AE"/>
    <w:rsid w:val="00F01B5F"/>
    <w:rsid w:val="00F17659"/>
    <w:rsid w:val="00F22437"/>
    <w:rsid w:val="00F4226E"/>
    <w:rsid w:val="00F5198F"/>
    <w:rsid w:val="00F80891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28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0</cp:revision>
  <cp:lastPrinted>2020-11-23T06:37:00Z</cp:lastPrinted>
  <dcterms:created xsi:type="dcterms:W3CDTF">2022-05-27T07:39:00Z</dcterms:created>
  <dcterms:modified xsi:type="dcterms:W3CDTF">2022-06-20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